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AA330" w14:textId="77777777" w:rsidR="007374CF" w:rsidRPr="007374CF" w:rsidRDefault="007374CF" w:rsidP="007374CF">
      <w:pPr>
        <w:rPr>
          <w:rFonts w:ascii="Times New Roman" w:hAnsi="Times New Roman" w:cs="Times New Roman"/>
          <w:i/>
          <w:iCs/>
          <w:color w:val="FF0000"/>
        </w:rPr>
      </w:pPr>
      <w:r w:rsidRPr="007374CF">
        <w:rPr>
          <w:rFonts w:ascii="Times New Roman" w:hAnsi="Times New Roman" w:cs="Times New Roman"/>
          <w:i/>
          <w:iCs/>
          <w:color w:val="FF0000"/>
        </w:rPr>
        <w:t>Superpower</w:t>
      </w:r>
    </w:p>
    <w:p w14:paraId="7E0A55DA" w14:textId="0F36C119" w:rsidR="007374CF" w:rsidRPr="007374CF" w:rsidRDefault="007374CF" w:rsidP="007374CF">
      <w:pPr>
        <w:rPr>
          <w:rFonts w:ascii="Times New Roman" w:hAnsi="Times New Roman" w:cs="Times New Roman"/>
          <w:i/>
          <w:iCs/>
        </w:rPr>
      </w:pPr>
      <w:r w:rsidRPr="007374CF">
        <w:rPr>
          <w:rFonts w:ascii="Times New Roman" w:hAnsi="Times New Roman" w:cs="Times New Roman"/>
          <w:i/>
          <w:iCs/>
        </w:rPr>
        <w:t>Read </w:t>
      </w:r>
      <w:hyperlink r:id="rId4" w:tgtFrame="_blank" w:history="1">
        <w:r w:rsidRPr="007374CF">
          <w:rPr>
            <w:rStyle w:val="Hyperlink"/>
            <w:rFonts w:ascii="Times New Roman" w:hAnsi="Times New Roman" w:cs="Times New Roman"/>
            <w:i/>
            <w:iCs/>
          </w:rPr>
          <w:t>"Why has China become such a big political issue?"</w:t>
        </w:r>
      </w:hyperlink>
      <w:r w:rsidRPr="007374CF">
        <w:rPr>
          <w:rFonts w:ascii="Times New Roman" w:hAnsi="Times New Roman" w:cs="Times New Roman"/>
          <w:i/>
          <w:iCs/>
        </w:rPr>
        <w:t>, which touches on the history of the U.S.-China relations and explores issues like trade relations and strategic competition, efforts to denuclearize North Korea, as well as domestic U.S. political responses and public opinion toward Beijing.</w:t>
      </w:r>
    </w:p>
    <w:p w14:paraId="6D8C959D" w14:textId="77777777" w:rsidR="007374CF" w:rsidRPr="007374CF" w:rsidRDefault="007374CF" w:rsidP="007374CF">
      <w:pPr>
        <w:rPr>
          <w:rFonts w:ascii="Times New Roman" w:hAnsi="Times New Roman" w:cs="Times New Roman"/>
          <w:i/>
          <w:iCs/>
        </w:rPr>
      </w:pPr>
      <w:r w:rsidRPr="007374CF">
        <w:rPr>
          <w:rFonts w:ascii="Times New Roman" w:hAnsi="Times New Roman" w:cs="Times New Roman"/>
          <w:i/>
          <w:iCs/>
        </w:rPr>
        <w:t>After reading this article about the impact of China upon contemporary American politics and conducting your own independent research, discuss the key factors contributing to China's ascendance as a non-democratic global power. How has their political leadership and approach to international relations changed over time?</w:t>
      </w:r>
    </w:p>
    <w:p w14:paraId="66F5B81F" w14:textId="1B48F972" w:rsidR="007374CF" w:rsidRPr="007374CF" w:rsidRDefault="007374CF" w:rsidP="007374CF">
      <w:pPr>
        <w:rPr>
          <w:rFonts w:ascii="Times New Roman" w:hAnsi="Times New Roman" w:cs="Times New Roman"/>
          <w:i/>
          <w:iCs/>
        </w:rPr>
      </w:pPr>
      <w:hyperlink r:id="rId5" w:history="1">
        <w:r w:rsidRPr="007374CF">
          <w:rPr>
            <w:rStyle w:val="Hyperlink"/>
            <w:rFonts w:ascii="Times New Roman" w:hAnsi="Times New Roman" w:cs="Times New Roman"/>
            <w:i/>
            <w:iCs/>
          </w:rPr>
          <w:t>https://www.brookings.edu/policy2020/votervital/why-has-china-become-such-a-big-political-issue/</w:t>
        </w:r>
      </w:hyperlink>
    </w:p>
    <w:p w14:paraId="7F0C3EAA" w14:textId="77777777" w:rsidR="007374CF" w:rsidRPr="007374CF" w:rsidRDefault="007374CF" w:rsidP="007374CF">
      <w:pPr>
        <w:rPr>
          <w:rFonts w:ascii="Times New Roman" w:hAnsi="Times New Roman" w:cs="Times New Roman"/>
          <w:i/>
          <w:iCs/>
        </w:rPr>
      </w:pPr>
    </w:p>
    <w:p w14:paraId="7B383A0A" w14:textId="7BA5748B" w:rsidR="00D15BD5" w:rsidRPr="007374CF" w:rsidRDefault="00D15BD5">
      <w:pPr>
        <w:rPr>
          <w:rFonts w:ascii="Times New Roman" w:hAnsi="Times New Roman" w:cs="Times New Roman"/>
          <w:i/>
          <w:iCs/>
        </w:rPr>
      </w:pPr>
    </w:p>
    <w:p w14:paraId="1574FF4C" w14:textId="77777777" w:rsidR="007374CF" w:rsidRPr="007374CF" w:rsidRDefault="007374CF">
      <w:pPr>
        <w:rPr>
          <w:rFonts w:ascii="Times New Roman" w:hAnsi="Times New Roman" w:cs="Times New Roman"/>
          <w:i/>
          <w:iCs/>
        </w:rPr>
      </w:pPr>
    </w:p>
    <w:sectPr w:rsidR="007374CF" w:rsidRPr="007374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DIxMDc1NTYzMDNR0lEKTi0uzszPAykwrAUAv4rv4CwAAAA="/>
  </w:docVars>
  <w:rsids>
    <w:rsidRoot w:val="007374CF"/>
    <w:rsid w:val="007374C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1A84A"/>
  <w15:chartTrackingRefBased/>
  <w15:docId w15:val="{F9BD7072-7F10-4BB3-A41A-ACB69CCBF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74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4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2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80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brookings.edu/policy2020/votervital/why-has-china-become-such-a-big-political-issue/" TargetMode="External"/><Relationship Id="rId4" Type="http://schemas.openxmlformats.org/officeDocument/2006/relationships/hyperlink" Target="https://www.brookings.edu/policy2020/votervital/why-has-china-become-such-a-big-political-issu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4T18:53:00Z</dcterms:created>
  <dcterms:modified xsi:type="dcterms:W3CDTF">2022-02-24T18:54:00Z</dcterms:modified>
</cp:coreProperties>
</file>